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9.png" ContentType="image/png"/>
  <Override PartName="/word/media/rId36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sqa-tutorial-1"/>
    <w:p>
      <w:pPr>
        <w:pStyle w:val="Heading1"/>
      </w:pPr>
      <w:r>
        <w:t xml:space="preserve">SQA tutorial 1</w:t>
      </w:r>
    </w:p>
    <w:p>
      <w:pPr>
        <w:pStyle w:val="FirstParagraph"/>
      </w:pPr>
      <w:r>
        <w:t xml:space="preserve">Report by group 1 - tutorial class 2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tuden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01040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ê Quang Sá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C-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1040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Đỗ Hữu Đạ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C-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10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uyễn Thế Trường Gi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C-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1040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uyễn Văn Hả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C-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1040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uyễn Viết Hư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C-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1040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u Quang Hu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C-20</w:t>
            </w:r>
          </w:p>
        </w:tc>
      </w:tr>
    </w:tbl>
    <w:p>
      <w:pPr>
        <w:pStyle w:val="BodyText"/>
      </w:pPr>
      <w:r>
        <w:t xml:space="preserve">In Test-Driven Development (TDD), we start by writing tests before implementing the actual code. Here we used JUnit4 to create tests before implementing the code.</w:t>
      </w:r>
    </w:p>
    <w:p>
      <w:pPr>
        <w:pStyle w:val="BodyText"/>
      </w:pPr>
      <w:r>
        <w:t xml:space="preserve">In the our test scenarios, multiple test cases have been combined within a single test function for the purpose of brevity and clarity in this documentation. However, in real-world software testing best practices, it is generally recommended to separate each test case into its own dedicated test function.</w:t>
      </w:r>
    </w:p>
    <w:bookmarkStart w:id="26" w:name="exercise-1"/>
    <w:p>
      <w:pPr>
        <w:pStyle w:val="Heading2"/>
      </w:pPr>
      <w:r>
        <w:t xml:space="preserve">Exercise 1</w:t>
      </w:r>
    </w:p>
    <w:bookmarkStart w:id="20" w:name="test-cases"/>
    <w:p>
      <w:pPr>
        <w:pStyle w:val="Heading3"/>
      </w:pPr>
      <w:r>
        <w:t xml:space="preserve">Test cases</w:t>
      </w:r>
    </w:p>
    <w:p>
      <w:pPr>
        <w:pStyle w:val="SourceCode"/>
      </w:pPr>
      <w:r>
        <w:rPr>
          <w:rStyle w:val="AttributeTok"/>
        </w:rPr>
        <w:t xml:space="preserve">@Tes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quareDigit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est Case 1: Square each digit of 9119 individually and concatenate them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1118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uareDigit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119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est Case 2: Square each digit of 0 (a single-digit number)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uareDigit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est Case 3: Square a single-digit number 2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uareDigit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est Case 4: Square a single-digit number 4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uareDigit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est Case 5: Square each digit of the number 12345 individually an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oncatenate them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916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uareDigit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345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</w:p>
    <w:bookmarkEnd w:id="20"/>
    <w:bookmarkStart w:id="21" w:name="method-implementation"/>
    <w:p>
      <w:pPr>
        <w:pStyle w:val="Heading3"/>
      </w:pPr>
      <w:r>
        <w:t xml:space="preserve">Method implementation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uareDigit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heck if the input number is 0, in which case the result is also 0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Extract the last digit of the number.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ig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Square the digit and append the result to the front (left) of the string.</w:t>
      </w:r>
      <w:r>
        <w:br/>
      </w:r>
      <w:r>
        <w:rPr>
          <w:rStyle w:val="NormalTok"/>
        </w:rPr>
        <w:t xml:space="preserve">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gi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igi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Remove the last digit from the number.</w:t>
      </w:r>
      <w:r>
        <w:br/>
      </w:r>
      <w:r>
        <w:rPr>
          <w:rStyle w:val="NormalTok"/>
        </w:rPr>
        <w:t xml:space="preserve">      n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1"/>
    <w:bookmarkStart w:id="25" w:name="screenshot"/>
    <w:p>
      <w:pPr>
        <w:pStyle w:val="Heading3"/>
      </w:pPr>
      <w:r>
        <w:t xml:space="preserve">Screenshot</w:t>
      </w:r>
    </w:p>
    <w:p>
      <w:pPr>
        <w:pStyle w:val="CaptionedFigure"/>
      </w:pPr>
      <w:r>
        <w:drawing>
          <wp:inline>
            <wp:extent cx="5334000" cy="2855912"/>
            <wp:effectExtent b="0" l="0" r="0" t="0"/>
            <wp:docPr descr="Running test for exercise 1" title="" id="23" name="Picture"/>
            <a:graphic>
              <a:graphicData uri="http://schemas.openxmlformats.org/drawingml/2006/picture">
                <pic:pic>
                  <pic:nvPicPr>
                    <pic:cNvPr descr="images/Exercise%2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5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unning test for exercise 1</w:t>
      </w:r>
    </w:p>
    <w:bookmarkEnd w:id="25"/>
    <w:bookmarkEnd w:id="26"/>
    <w:bookmarkStart w:id="33" w:name="exercise-2"/>
    <w:p>
      <w:pPr>
        <w:pStyle w:val="Heading2"/>
      </w:pPr>
      <w:r>
        <w:t xml:space="preserve">Exercise 2</w:t>
      </w:r>
    </w:p>
    <w:bookmarkStart w:id="27" w:name="test-cases-1"/>
    <w:p>
      <w:pPr>
        <w:pStyle w:val="Heading3"/>
      </w:pPr>
      <w:r>
        <w:t xml:space="preserve">Test cases</w:t>
      </w:r>
    </w:p>
    <w:p>
      <w:pPr>
        <w:pStyle w:val="SourceCode"/>
      </w:pPr>
      <w:r>
        <w:rPr>
          <w:rStyle w:val="AttributeTok"/>
        </w:rPr>
        <w:t xml:space="preserve">@Tes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CalculatePreTaxPric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est Case 1: Sale price is $12, pre-tax price should be $11.42 (5% tax)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11.4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PreTaxPric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est Case 2: Sale price is $100, pre-tax price should be $90.91 (10% tax)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90.9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PreTaxPric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est Case 3: Sale price is $50, pre-tax price should be $47.61 (5% tax)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47.6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PreTaxPric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est Case 4: Sale price is $10, pre-tax price should be $9.52 (5% tax)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9.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PreTaxPric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est Case 5: Sale price is $121, pre-tax price should be $110.00 (10% tax)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110.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PreTaxPric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est Case 6: Sale price is $165, pre-tax price should be $150.00 (10% tax)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150.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PreTaxPric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65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est Case 7: Sale price is $220, pre-tax price should be $200.00 (10% tax)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200.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PreTaxPric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0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7"/>
    <w:bookmarkStart w:id="28" w:name="method-implementation-1"/>
    <w:p>
      <w:pPr>
        <w:pStyle w:val="Heading3"/>
      </w:pPr>
      <w:r>
        <w:t xml:space="preserve">Method implementation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PreTaxPric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alePric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ax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alePric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tax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reTax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ePric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axRa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preTax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lo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eTaxPric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eTaxPric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8"/>
    <w:bookmarkStart w:id="32" w:name="screenshot-1"/>
    <w:p>
      <w:pPr>
        <w:pStyle w:val="Heading3"/>
      </w:pPr>
      <w:r>
        <w:t xml:space="preserve">Screenshot</w:t>
      </w:r>
    </w:p>
    <w:p>
      <w:pPr>
        <w:pStyle w:val="CaptionedFigure"/>
      </w:pPr>
      <w:r>
        <w:drawing>
          <wp:inline>
            <wp:extent cx="5334000" cy="2855912"/>
            <wp:effectExtent b="0" l="0" r="0" t="0"/>
            <wp:docPr descr="Running test for exercise 2" title="" id="30" name="Picture"/>
            <a:graphic>
              <a:graphicData uri="http://schemas.openxmlformats.org/drawingml/2006/picture">
                <pic:pic>
                  <pic:nvPicPr>
                    <pic:cNvPr descr="images/Exercise%2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5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unning test for exercise 2</w:t>
      </w:r>
    </w:p>
    <w:bookmarkEnd w:id="32"/>
    <w:bookmarkEnd w:id="33"/>
    <w:bookmarkStart w:id="40" w:name="exercise-3"/>
    <w:p>
      <w:pPr>
        <w:pStyle w:val="Heading2"/>
      </w:pPr>
      <w:r>
        <w:t xml:space="preserve">Exercise 3</w:t>
      </w:r>
    </w:p>
    <w:bookmarkStart w:id="34" w:name="test-cases-2"/>
    <w:p>
      <w:pPr>
        <w:pStyle w:val="Heading3"/>
      </w:pPr>
      <w:r>
        <w:t xml:space="preserve">Test cases</w:t>
      </w:r>
    </w:p>
    <w:p>
      <w:pPr>
        <w:pStyle w:val="SourceCode"/>
      </w:pPr>
      <w:r>
        <w:rPr>
          <w:rStyle w:val="AttributeTok"/>
        </w:rPr>
        <w:t xml:space="preserve">@Tes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CalculateFar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est Case 1: Minimum fare for a distance of 0.01 KM should be 10,000 VND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Fare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0.01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est Case 2: Fare for the first kilometer (1.0 KM) should be 15,000 VND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Fare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est Case 3: Fare for a 10.0 KM journey with specific rate structure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3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Fare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10.0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est Case 4: Fare for a 12.5 KM journey with specific rate structure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1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Fare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12.5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est Case 5: Fare for a 65.4 KM journey with specific rate structure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69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Fare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65.4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</w:p>
    <w:bookmarkEnd w:id="34"/>
    <w:bookmarkStart w:id="35" w:name="method-implementation-2"/>
    <w:p>
      <w:pPr>
        <w:pStyle w:val="Heading3"/>
      </w:pPr>
      <w:r>
        <w:t xml:space="preserve">Method implementation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Far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istanc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INIMUM_DI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 small value to handle floating-point inaccuracies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EPSIL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b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stance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INIMUM_DISTANC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PSIL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rint a message and return -1 to indicate an error.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Error: The program only accepts travel distances no more accurate than 10 meters (0.01 kilometers)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a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stanc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fa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stan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fa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stanc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fa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stan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alculate fare for distances beyond 10 KM with decreasing cost every 10 KM.</w:t>
      </w:r>
      <w:r>
        <w:br/>
      </w:r>
      <w:r>
        <w:rPr>
          <w:rStyle w:val="NormalTok"/>
        </w:rPr>
        <w:t xml:space="preserve">    fa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urrentC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ullT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stanc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terate through each 10 KM segment and adjust fare accordingly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fullTen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far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urrentCo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fullTen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distance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Cos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urrentCost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ound up the calculated fare to the nearest thousand (VND)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ei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ar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35"/>
    <w:bookmarkStart w:id="39" w:name="screenshot-2"/>
    <w:p>
      <w:pPr>
        <w:pStyle w:val="Heading3"/>
      </w:pPr>
      <w:r>
        <w:t xml:space="preserve">Screenshot</w:t>
      </w:r>
    </w:p>
    <w:p>
      <w:pPr>
        <w:pStyle w:val="CaptionedFigure"/>
      </w:pPr>
      <w:r>
        <w:drawing>
          <wp:inline>
            <wp:extent cx="5334000" cy="2855912"/>
            <wp:effectExtent b="0" l="0" r="0" t="0"/>
            <wp:docPr descr="Running test for exercise 3" title="" id="37" name="Picture"/>
            <a:graphic>
              <a:graphicData uri="http://schemas.openxmlformats.org/drawingml/2006/picture">
                <pic:pic>
                  <pic:nvPicPr>
                    <pic:cNvPr descr="images/Exercise%20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5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unning test for exercise 3</w:t>
      </w:r>
    </w:p>
    <w:bookmarkEnd w:id="39"/>
    <w:bookmarkEnd w:id="40"/>
    <w:bookmarkStart w:id="47" w:name="exercise-4"/>
    <w:p>
      <w:pPr>
        <w:pStyle w:val="Heading2"/>
      </w:pPr>
      <w:r>
        <w:t xml:space="preserve">Exercise 4</w:t>
      </w:r>
    </w:p>
    <w:bookmarkStart w:id="41" w:name="test-cases-3"/>
    <w:p>
      <w:pPr>
        <w:pStyle w:val="Heading3"/>
      </w:pPr>
      <w:r>
        <w:t xml:space="preserve">Test cases</w:t>
      </w:r>
    </w:p>
    <w:p>
      <w:pPr>
        <w:pStyle w:val="SourceCode"/>
      </w:pPr>
      <w:r>
        <w:rPr>
          <w:rStyle w:val="AttributeTok"/>
        </w:rPr>
        <w:t xml:space="preserve">@Tes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HighAndLow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Example 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5 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ghAndLow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1 2 3 4 5"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Example 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5 -3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ghAndLow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1 2 -3 4 5"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Example 3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9 -5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ghAndLow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1 9 3 4 -5"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ingle Numb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42 42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ghAndLow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42"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Negative Numbe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-3 -1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ghAndLow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-10 -5 -3 -8"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</w:p>
    <w:bookmarkEnd w:id="41"/>
    <w:bookmarkStart w:id="42" w:name="method-implementation-3"/>
    <w:p>
      <w:pPr>
        <w:pStyle w:val="Heading3"/>
      </w:pPr>
      <w:r>
        <w:t xml:space="preserve">Method implementation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ghAndLow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s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int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ums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s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int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s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NumberFormat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Handle the case where the input contains invalid non-integer values.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rror: invalid input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Initialize variables to keep track of the maximum and minimum values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Iterate through the integer array to find the maximum and minimum values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tArr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i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turn a string containing the maximum and minimum values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in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42"/>
    <w:bookmarkStart w:id="46" w:name="screenshot-3"/>
    <w:p>
      <w:pPr>
        <w:pStyle w:val="Heading3"/>
      </w:pPr>
      <w:r>
        <w:t xml:space="preserve">Screenshot</w:t>
      </w:r>
    </w:p>
    <w:p>
      <w:pPr>
        <w:pStyle w:val="CaptionedFigure"/>
      </w:pPr>
      <w:r>
        <w:drawing>
          <wp:inline>
            <wp:extent cx="5334000" cy="2855912"/>
            <wp:effectExtent b="0" l="0" r="0" t="0"/>
            <wp:docPr descr="Running test for exercise 4" title="" id="44" name="Picture"/>
            <a:graphic>
              <a:graphicData uri="http://schemas.openxmlformats.org/drawingml/2006/picture">
                <pic:pic>
                  <pic:nvPicPr>
                    <pic:cNvPr descr="images/Exercise%20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5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unning test for exercise 4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26T07:53:57Z</dcterms:created>
  <dcterms:modified xsi:type="dcterms:W3CDTF">2024-01-26T07:5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